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Marketing Executive · Full-Stack B2B Growth · AI-Native Operator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ull-stack marketing leader with 15 years scaling revenue in high-growth tech. Built and led a 24-person organization across marketing, product, and customer success (80% of the company) while scaling a venture-stage SaaS from $20K to $400K in weekly recurring revenue, a 20x lift in 24 months, on a demand engine he designed and ran hands-on. Today operates as a fully AI-native marketer: ships production web applications, content systems, and campaigns on LLM pipelines daily, compressing weeks of production into days. A builder and change agent, not an optimiser: sets the strategy, then writes the copy, instruments the funnel, and holds every program to pipeline and revenue.</w:t>
      </w:r>
    </w:p>
    <w:bookmarkEnd w:id="20"/>
    <w:bookmarkStart w:id="21" w:name="selected-results"/>
    <w:p>
      <w:pPr>
        <w:pStyle w:val="Heading2"/>
      </w:pPr>
      <w:r>
        <w:t xml:space="preserve">SELECTED RESUL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x revenue growth at Connected Investors</w:t>
      </w:r>
      <w:r>
        <w:t xml:space="preserve">: weekly recurring revenue from $20K to $400K in 24 months, with marketing held accountable to revenue and pipeline contribution, not vanity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t and led a 24-person multi-disciplinary org</w:t>
      </w:r>
      <w:r>
        <w:t xml:space="preserve"> </w:t>
      </w:r>
      <w:r>
        <w:t xml:space="preserve">spanning marketing, product, and customer success, roughly 80% of a 30-person company, owning team design and operating cadence through the growth cur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forward marketing in production, not on a roadmap</w:t>
      </w:r>
      <w:r>
        <w:t xml:space="preserve">: 500+ AI-generated assets shipped across web, video, email, and paid; 15+ production websites and web applications built end-to-end on Claude-based pipelines in the past 12 mon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x technical products, translated</w:t>
      </w:r>
      <w:r>
        <w:t xml:space="preserve">: positioned nationwide property data, skip tracing, and deal-flow software for buyers who don’t read spec sheets; does the same today for clinical, logistics, and legal-tech cli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t scale</w:t>
      </w:r>
      <w:r>
        <w:t xml:space="preserve">: created a Super Bowl-aired commercial for a regional brand; built topic authority and category presence in a crowded vertical through web, video, email, and community cont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sales engine at Vision Technologies</w:t>
      </w:r>
      <w:r>
        <w:t xml:space="preserve">: started as an intern and drove over $250M in sales by converting one-off refurbished-device deals into long-term maintenance and service contracts with major school districts and healthcare systems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Own positioning, demand, and brand across a portfolio of client engagements, building each marketing system from first principles: narrative, site, funnel, content engine, measurement</w:t>
      </w:r>
    </w:p>
    <w:p>
      <w:pPr>
        <w:numPr>
          <w:ilvl w:val="0"/>
          <w:numId w:val="1002"/>
        </w:numPr>
        <w:pStyle w:val="Compact"/>
      </w:pPr>
      <w:r>
        <w:t xml:space="preserve">Run a fully AI-native marketing operation: LLM pipelines produce campaign assets, landing systems, and full production web applications in days, a working model for what an AI-forward marketing org looks like</w:t>
      </w:r>
    </w:p>
    <w:p>
      <w:pPr>
        <w:numPr>
          <w:ilvl w:val="0"/>
          <w:numId w:val="1002"/>
        </w:numPr>
        <w:pStyle w:val="Compact"/>
      </w:pPr>
      <w:r>
        <w:t xml:space="preserve">Translate complex, technical offerings (clinical psychiatry, fleet logistics, legal tech, construction systems) into clear, differentiated positioning that converts</w:t>
      </w:r>
    </w:p>
    <w:p>
      <w:pPr>
        <w:numPr>
          <w:ilvl w:val="0"/>
          <w:numId w:val="1002"/>
        </w:numPr>
        <w:pStyle w:val="Compact"/>
      </w:pPr>
      <w:r>
        <w:t xml:space="preserve">Build sales enablement end-to-end: VSLs, pitch narratives, proposal systems, and lead magnets that move deals, not just traffic</w:t>
      </w:r>
    </w:p>
    <w:p>
      <w:pPr>
        <w:numPr>
          <w:ilvl w:val="0"/>
          <w:numId w:val="1002"/>
        </w:numPr>
        <w:pStyle w:val="Compact"/>
      </w:pPr>
      <w:r>
        <w:t xml:space="preserve">Every property instrumented; every claim about performance checked against traffic, pipeline, and conversion data</w:t>
      </w:r>
    </w:p>
    <w:bookmarkEnd w:id="22"/>
    <w:bookmarkStart w:id="23" w:name="marketing-director-connected-investors"/>
    <w:p>
      <w:pPr>
        <w:pStyle w:val="Heading3"/>
      </w:pPr>
      <w:r>
        <w:t xml:space="preserve">Marketing Director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Grew weekly recurring revenue from</w:t>
      </w:r>
      <w:r>
        <w:t xml:space="preserve"> </w:t>
      </w:r>
      <w:r>
        <w:rPr>
          <w:bCs/>
          <w:b/>
        </w:rPr>
        <w:t xml:space="preserve">$20K to $400K (20x) in 24 months</w:t>
      </w:r>
      <w:r>
        <w:t xml:space="preserve"> </w:t>
      </w:r>
      <w:r>
        <w:t xml:space="preserve">by building a full-funnel demand engine anchored on customer problems and high-intent search behavior</w:t>
      </w:r>
    </w:p>
    <w:p>
      <w:pPr>
        <w:numPr>
          <w:ilvl w:val="0"/>
          <w:numId w:val="1003"/>
        </w:numPr>
        <w:pStyle w:val="Compact"/>
      </w:pPr>
      <w:r>
        <w:t xml:space="preserve">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, designing team structure and operating model as the company scaled</w:t>
      </w:r>
    </w:p>
    <w:p>
      <w:pPr>
        <w:numPr>
          <w:ilvl w:val="0"/>
          <w:numId w:val="1003"/>
        </w:numPr>
        <w:pStyle w:val="Compact"/>
      </w:pPr>
      <w:r>
        <w:t xml:space="preserve">Functioned as de facto product marketing lead: positioning, pricing, packaging, onboarding, and lifecycle for technical data products (nationwide property data, skip tracing, deal-flow software)</w:t>
      </w:r>
    </w:p>
    <w:p>
      <w:pPr>
        <w:numPr>
          <w:ilvl w:val="0"/>
          <w:numId w:val="1003"/>
        </w:numPr>
        <w:pStyle w:val="Compact"/>
      </w:pPr>
      <w:r>
        <w:t xml:space="preserve">Owned the full revenue lifecycle from cold acquisition through activation, retention, expansion, and re-engagement, managing acquisition economics on a recurring-revenue business</w:t>
      </w:r>
    </w:p>
    <w:p>
      <w:pPr>
        <w:numPr>
          <w:ilvl w:val="0"/>
          <w:numId w:val="1003"/>
        </w:numPr>
        <w:pStyle w:val="Compact"/>
      </w:pPr>
      <w:r>
        <w:t xml:space="preserve">Armed the sales motion personally: wrote and directed the VSLs, demo narratives, email sequences, and landing pages that powered the curve, then systematized production across the team</w:t>
      </w:r>
    </w:p>
    <w:p>
      <w:pPr>
        <w:numPr>
          <w:ilvl w:val="0"/>
          <w:numId w:val="1003"/>
        </w:numPr>
        <w:pStyle w:val="Compact"/>
      </w:pPr>
      <w:r>
        <w:t xml:space="preserve">Ran continuous test-and-learn loops on offers, pricing, creative, and pages against revenue contribution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generating qualified pipeline through search, content, and brand during a period of unprecedented franchise growth</w:t>
      </w:r>
    </w:p>
    <w:p>
      <w:pPr>
        <w:numPr>
          <w:ilvl w:val="0"/>
          <w:numId w:val="1004"/>
        </w:numPr>
        <w:pStyle w:val="Compact"/>
      </w:pPr>
      <w:r>
        <w:t xml:space="preserve">Built and ran the lead-generation engine feeding producing agents, with volume and quality managed like a sales pipeline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Landed and grew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</w:t>
      </w:r>
    </w:p>
    <w:bookmarkEnd w:id="25"/>
    <w:bookmarkEnd w:id="26"/>
    <w:bookmarkStart w:id="27" w:name="leadership-approach"/>
    <w:p>
      <w:pPr>
        <w:pStyle w:val="Heading2"/>
      </w:pPr>
      <w:r>
        <w:t xml:space="preserve">LEADERSHIP &amp; APPROA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ilder, not caretaker.</w:t>
      </w:r>
      <w:r>
        <w:t xml:space="preserve"> </w:t>
      </w:r>
      <w:r>
        <w:t xml:space="preserve">Has created structure, process, and revenue from first principles at every stop, from a $250M enterprise sales motion to an 80%-of-company or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and hands-on at the same time.</w:t>
      </w:r>
      <w:r>
        <w:t xml:space="preserve"> </w:t>
      </w:r>
      <w:r>
        <w:t xml:space="preserve">Comfortable presenting the plan to the board in the morning and rewriting the landing page that afterno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by default.</w:t>
      </w:r>
      <w:r>
        <w:t xml:space="preserve"> </w:t>
      </w:r>
      <w:r>
        <w:t xml:space="preserve">Pipeline, revenue, CAC/LTV, and payback are the scoreboard; marketing programs that can’t show contribution get cu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as an operating model, not a tool.</w:t>
      </w:r>
      <w:r>
        <w:t xml:space="preserve"> </w:t>
      </w:r>
      <w:r>
        <w:t xml:space="preserve">Already runs the AI-forward marketing function most companies are still drafting slides about, and teaches the workflow to others</w:t>
      </w:r>
    </w:p>
    <w:bookmarkEnd w:id="27"/>
    <w:bookmarkStart w:id="28" w:name="tools-methods"/>
    <w:p>
      <w:pPr>
        <w:pStyle w:val="Heading2"/>
      </w:pPr>
      <w:r>
        <w:t xml:space="preserve">TOOLS &amp; METHODS</w:t>
      </w:r>
    </w:p>
    <w:p>
      <w:pPr>
        <w:pStyle w:val="FirstParagraph"/>
      </w:pPr>
      <w:r>
        <w:t xml:space="preserve">Demand generation · Product marketing &amp; positioning · Brand strategy · Sales enablement · Lifecycle &amp; email · Paid acquisition · Funnel architecture &amp; attribution · CAC/LTV &amp; payback analysis · CRO and A/B testing · Direct-response copywriting · Video direction &amp; production · Claude &amp; LLM marketing pipelines · GA4 &amp; Search Console · Next.js / Vercel</w:t>
      </w:r>
    </w:p>
    <w:bookmarkEnd w:id="28"/>
    <w:bookmarkStart w:id="29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revenue-marketing leadership across enterprise sales ($250M+ at Vision Technologies), a national real estate franchise (Keller Williams), and a venture-stage SaaS (Connected Investors). Daily practitioner of AI-assisted marketing and product development with a live portfolio of AI-produced propert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6Z</dcterms:created>
  <dcterms:modified xsi:type="dcterms:W3CDTF">2026-06-14T0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